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4C373FDC" w14:textId="3B1399E1" w:rsidR="0088727B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</w:p>
    <w:p w14:paraId="70500C9A" w14:textId="3CCAD417" w:rsidR="004E3484" w:rsidRDefault="00045D4D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</w:t>
      </w:r>
    </w:p>
    <w:p w14:paraId="0EB2C9EE" w14:textId="7142C47E" w:rsidR="004E3484" w:rsidRPr="00F33B23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045D4D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               </w:t>
      </w:r>
      <w:r w:rsidRPr="00F33B2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ałącznik nr 2</w:t>
      </w:r>
      <w:r w:rsidR="0088727B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</w:t>
      </w:r>
      <w:r w:rsidRPr="00F33B2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</w:t>
      </w:r>
    </w:p>
    <w:p w14:paraId="1A13FAFE" w14:textId="5B05F352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1938EDE5" w:rsidR="00AF4B77" w:rsidRPr="004E3484" w:rsidRDefault="001F509E" w:rsidP="00F33B23">
      <w:pPr>
        <w:tabs>
          <w:tab w:val="left" w:pos="720"/>
        </w:tabs>
        <w:spacing w:before="120" w:line="240" w:lineRule="auto"/>
        <w:rPr>
          <w:rFonts w:ascii="Arial" w:hAnsi="Arial" w:cs="Arial"/>
          <w:sz w:val="20"/>
          <w:szCs w:val="20"/>
          <w:u w:val="single"/>
        </w:rPr>
      </w:pPr>
      <w:r w:rsidRPr="004E3484">
        <w:rPr>
          <w:rFonts w:ascii="Arial" w:hAnsi="Arial" w:cs="Arial"/>
          <w:sz w:val="20"/>
          <w:szCs w:val="20"/>
        </w:rPr>
        <w:t xml:space="preserve">Składając ofertę </w:t>
      </w:r>
      <w:r w:rsidR="00F33B23">
        <w:rPr>
          <w:rFonts w:ascii="Arial" w:hAnsi="Arial" w:cs="Arial"/>
          <w:sz w:val="20"/>
          <w:szCs w:val="20"/>
        </w:rPr>
        <w:t xml:space="preserve">w </w:t>
      </w:r>
      <w:r w:rsidR="0044212B">
        <w:rPr>
          <w:rFonts w:ascii="Arial" w:hAnsi="Arial" w:cs="Arial"/>
          <w:sz w:val="20"/>
          <w:szCs w:val="20"/>
        </w:rPr>
        <w:t xml:space="preserve">zapytaniu ofertowym </w:t>
      </w:r>
      <w:r w:rsidR="00F33B23">
        <w:rPr>
          <w:rFonts w:ascii="Arial" w:hAnsi="Arial" w:cs="Arial"/>
          <w:sz w:val="20"/>
          <w:szCs w:val="20"/>
        </w:rPr>
        <w:t xml:space="preserve">pn. </w:t>
      </w:r>
      <w:r w:rsidR="00F33B23" w:rsidRPr="00426945">
        <w:rPr>
          <w:rStyle w:val="ui-provider"/>
          <w:rFonts w:ascii="Arial" w:hAnsi="Arial" w:cs="Arial"/>
          <w:b/>
          <w:bCs/>
          <w:sz w:val="20"/>
          <w:szCs w:val="20"/>
        </w:rPr>
        <w:t>Dostawa</w:t>
      </w:r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 kamery </w:t>
      </w:r>
      <w:proofErr w:type="spellStart"/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>hiperspektralnej</w:t>
      </w:r>
      <w:proofErr w:type="spellEnd"/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 – </w:t>
      </w:r>
      <w:r w:rsidR="0088727B">
        <w:rPr>
          <w:rFonts w:ascii="Arial" w:hAnsi="Arial" w:cs="Arial"/>
          <w:b/>
          <w:sz w:val="20"/>
          <w:szCs w:val="20"/>
        </w:rPr>
        <w:t xml:space="preserve"> </w:t>
      </w:r>
      <w:r w:rsidR="0044212B">
        <w:rPr>
          <w:rFonts w:ascii="Arial" w:hAnsi="Arial" w:cs="Arial"/>
          <w:b/>
          <w:sz w:val="20"/>
          <w:szCs w:val="20"/>
        </w:rPr>
        <w:t xml:space="preserve">1 </w:t>
      </w:r>
      <w:r w:rsidR="0088727B">
        <w:rPr>
          <w:rFonts w:ascii="Arial" w:hAnsi="Arial" w:cs="Arial"/>
          <w:b/>
          <w:sz w:val="20"/>
          <w:szCs w:val="20"/>
        </w:rPr>
        <w:t>sztuk</w:t>
      </w:r>
      <w:r w:rsidR="0044212B">
        <w:rPr>
          <w:rFonts w:ascii="Arial" w:hAnsi="Arial" w:cs="Arial"/>
          <w:b/>
          <w:sz w:val="20"/>
          <w:szCs w:val="20"/>
        </w:rPr>
        <w:t>a</w:t>
      </w:r>
      <w:r w:rsidR="0088727B">
        <w:rPr>
          <w:rFonts w:ascii="Arial" w:hAnsi="Arial" w:cs="Arial"/>
          <w:b/>
          <w:sz w:val="20"/>
          <w:szCs w:val="20"/>
        </w:rPr>
        <w:t xml:space="preserve"> </w:t>
      </w:r>
      <w:r w:rsidR="008E1C8F" w:rsidRPr="004E3484">
        <w:rPr>
          <w:rFonts w:ascii="Arial" w:hAnsi="Arial" w:cs="Arial"/>
          <w:sz w:val="20"/>
          <w:szCs w:val="20"/>
        </w:rPr>
        <w:t xml:space="preserve"> – </w:t>
      </w:r>
      <w:r w:rsidRPr="004E3484">
        <w:rPr>
          <w:rFonts w:ascii="Arial" w:hAnsi="Arial" w:cs="Arial"/>
          <w:sz w:val="20"/>
          <w:szCs w:val="20"/>
        </w:rPr>
        <w:t>oferujemy</w:t>
      </w:r>
      <w:r w:rsidR="008E1C8F" w:rsidRPr="004E3484">
        <w:rPr>
          <w:rFonts w:ascii="Arial" w:hAnsi="Arial" w:cs="Arial"/>
          <w:sz w:val="20"/>
          <w:szCs w:val="20"/>
        </w:rPr>
        <w:t xml:space="preserve"> dostawę ww. </w:t>
      </w:r>
      <w:r w:rsidR="0044212B">
        <w:rPr>
          <w:rFonts w:ascii="Arial" w:hAnsi="Arial" w:cs="Arial"/>
          <w:sz w:val="20"/>
          <w:szCs w:val="20"/>
        </w:rPr>
        <w:t>urządzenia</w:t>
      </w:r>
      <w:r w:rsidR="00BF31D4" w:rsidRPr="004E3484">
        <w:rPr>
          <w:rFonts w:ascii="Arial" w:hAnsi="Arial" w:cs="Arial"/>
          <w:sz w:val="20"/>
          <w:szCs w:val="20"/>
        </w:rPr>
        <w:t xml:space="preserve"> spełniając</w:t>
      </w:r>
      <w:r w:rsidR="0044212B">
        <w:rPr>
          <w:rFonts w:ascii="Arial" w:hAnsi="Arial" w:cs="Arial"/>
          <w:sz w:val="20"/>
          <w:szCs w:val="20"/>
        </w:rPr>
        <w:t>ego</w:t>
      </w:r>
      <w:r w:rsidR="00BF31D4" w:rsidRPr="004E3484">
        <w:rPr>
          <w:rFonts w:ascii="Arial" w:hAnsi="Arial" w:cs="Arial"/>
          <w:b/>
          <w:bCs/>
          <w:sz w:val="20"/>
          <w:szCs w:val="20"/>
        </w:rPr>
        <w:t xml:space="preserve"> </w:t>
      </w:r>
      <w:r w:rsidRPr="004E3484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3D775BA2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7D528B71" w:rsidR="00FE3B18" w:rsidRPr="008E1C8F" w:rsidRDefault="0044212B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Kamer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iperspektraln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– 1 </w:t>
            </w:r>
            <w:r w:rsidR="0088727B">
              <w:rPr>
                <w:rFonts w:ascii="Arial" w:hAnsi="Arial" w:cs="Arial"/>
                <w:b/>
                <w:sz w:val="20"/>
                <w:szCs w:val="20"/>
              </w:rPr>
              <w:t>sztuk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3D775BA2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1D02605B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44212B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44212B" w14:paraId="4928F109" w14:textId="77777777" w:rsidTr="3D775BA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26E148E2" w:rsidR="00FE3B18" w:rsidRPr="0044212B" w:rsidRDefault="00FE3B18" w:rsidP="0044212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4212B">
              <w:rPr>
                <w:rFonts w:ascii="Arial" w:hAnsi="Arial" w:cs="Arial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44212B" w:rsidRDefault="00FE3B18" w:rsidP="004421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12B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2BB5C112" w:rsidR="00FE3B18" w:rsidRPr="0044212B" w:rsidRDefault="00FE3B18" w:rsidP="004421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12B"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D44B2" w:rsidRPr="00AB47F6" w14:paraId="39339A8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115B750" w:rsidR="00BD44B2" w:rsidRPr="00AB47F6" w:rsidRDefault="00014ACA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Zakres fal elektromagnetycznych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09C3F27C" w:rsidR="00BD44B2" w:rsidRPr="00AB47F6" w:rsidRDefault="00014ACA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>od 900 nm. do 1700 nm.</w:t>
            </w:r>
          </w:p>
        </w:tc>
        <w:tc>
          <w:tcPr>
            <w:tcW w:w="5784" w:type="dxa"/>
            <w:shd w:val="clear" w:color="auto" w:fill="FFFFFF" w:themeFill="background1"/>
          </w:tcPr>
          <w:p w14:paraId="0979C7BE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C6C9AB" w14:textId="05170A1B" w:rsidR="004E3484" w:rsidRPr="00AB47F6" w:rsidRDefault="004E3484" w:rsidP="0044212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  <w:r w:rsidR="0088727B" w:rsidRPr="00AB47F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4212B" w:rsidRPr="00AB47F6">
              <w:rPr>
                <w:rFonts w:ascii="Arial" w:hAnsi="Arial" w:cs="Arial"/>
                <w:sz w:val="16"/>
                <w:szCs w:val="16"/>
              </w:rPr>
              <w:br/>
              <w:t xml:space="preserve">(Należy podać) </w:t>
            </w:r>
          </w:p>
        </w:tc>
      </w:tr>
      <w:tr w:rsidR="00DD1677" w:rsidRPr="00AB47F6" w14:paraId="7C698752" w14:textId="77777777" w:rsidTr="00DD167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BBC4573" w14:textId="44F9CAB2" w:rsidR="00DD1677" w:rsidRPr="00AB47F6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>Rozdzielczość spektral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3D429945" w:rsidR="00DD1677" w:rsidRPr="00AB47F6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≤ 10nm. </w:t>
            </w:r>
          </w:p>
        </w:tc>
        <w:tc>
          <w:tcPr>
            <w:tcW w:w="5784" w:type="dxa"/>
            <w:shd w:val="clear" w:color="auto" w:fill="FFFFFF" w:themeFill="background1"/>
          </w:tcPr>
          <w:p w14:paraId="0B7A17A9" w14:textId="4B9F9A11" w:rsidR="00DD1677" w:rsidRPr="00AB47F6" w:rsidRDefault="00DD1677" w:rsidP="00DD1677">
            <w:pPr>
              <w:tabs>
                <w:tab w:val="left" w:pos="4420"/>
              </w:tabs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F981329" w14:textId="0D623439" w:rsidR="00DD1677" w:rsidRPr="00AB47F6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19D43107" w14:textId="1823D8C6" w:rsidR="00DD1677" w:rsidRPr="00AB47F6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171EB040" w14:textId="77777777" w:rsidTr="00426E7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15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5C0C70C5" w:rsidR="005E6B7D" w:rsidRPr="00AB47F6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Rozdzielczość przestrzenn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4B91E9EC" w:rsidR="005E6B7D" w:rsidRPr="00AB47F6" w:rsidRDefault="002A09E2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≥ 1280 pikseli 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9E93D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9047B" w14:textId="3F323862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4B0843D2" w14:textId="30CDCAD6" w:rsidR="005E6B7D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2A2D3664" w14:textId="77777777" w:rsidTr="00426E7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3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7795450" w14:textId="638E90ED" w:rsidR="00532C9C" w:rsidRPr="00AB47F6" w:rsidRDefault="00532C9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Szybkość akwizycji danych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43358926" w:rsidR="005E6B7D" w:rsidRPr="00AB47F6" w:rsidRDefault="00532C9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≥ 1 klatka na sekundę </w:t>
            </w:r>
          </w:p>
        </w:tc>
        <w:tc>
          <w:tcPr>
            <w:tcW w:w="5784" w:type="dxa"/>
            <w:shd w:val="clear" w:color="auto" w:fill="FFFFFF" w:themeFill="background1"/>
          </w:tcPr>
          <w:p w14:paraId="53B8EC7E" w14:textId="77777777" w:rsidR="004E3484" w:rsidRPr="00AB47F6" w:rsidRDefault="004E3484" w:rsidP="002A09E2">
            <w:pPr>
              <w:rPr>
                <w:rFonts w:ascii="Arial" w:hAnsi="Arial" w:cs="Arial"/>
                <w:sz w:val="16"/>
                <w:szCs w:val="16"/>
              </w:rPr>
            </w:pPr>
          </w:p>
          <w:p w14:paraId="279C2079" w14:textId="4589D4E3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6E5D51B" w14:textId="2B969CEC" w:rsidR="005E6B7D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38457233" w14:textId="77777777" w:rsidTr="00426E7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3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691820" w14:textId="008702F1" w:rsidR="005E6B7D" w:rsidRPr="00AB47F6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AB47F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Pojemność bufora danych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23EE63AD" w:rsidR="005E6B7D" w:rsidRPr="00AB47F6" w:rsidRDefault="00532C9C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>≥</w:t>
            </w:r>
            <w:r w:rsidR="00AB47F6" w:rsidRPr="00AB47F6">
              <w:rPr>
                <w:rFonts w:ascii="Arial" w:hAnsi="Arial" w:cs="Arial"/>
                <w:sz w:val="20"/>
                <w:szCs w:val="20"/>
              </w:rPr>
              <w:t xml:space="preserve"> 1 GB.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C1340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D1B31B" w14:textId="78558A6B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0012DC4" w14:textId="52D0F078" w:rsidR="005E6B7D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597595C2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764E094" w14:textId="12E54BEA" w:rsidR="005E6B7D" w:rsidRPr="00AB47F6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AB47F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biektyw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086151" w14:textId="0E480078" w:rsidR="005E6B7D" w:rsidRPr="00AB47F6" w:rsidRDefault="00AB47F6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AB47F6">
              <w:rPr>
                <w:rFonts w:ascii="Arial" w:eastAsia="Arial Unicode MS" w:hAnsi="Arial" w:cs="Arial"/>
                <w:sz w:val="20"/>
                <w:szCs w:val="20"/>
              </w:rPr>
              <w:t>długość ogniskowej 25 mm</w:t>
            </w:r>
          </w:p>
        </w:tc>
        <w:tc>
          <w:tcPr>
            <w:tcW w:w="5784" w:type="dxa"/>
            <w:shd w:val="clear" w:color="auto" w:fill="FFFFFF" w:themeFill="background1"/>
          </w:tcPr>
          <w:p w14:paraId="2387BC6F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98E713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4DF4F6" w14:textId="2954B462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08A01D8" w14:textId="252FA26C" w:rsidR="005E6B7D" w:rsidRPr="00AB47F6" w:rsidRDefault="00AB47F6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 xml:space="preserve">TAK/NIE </w:t>
            </w:r>
          </w:p>
        </w:tc>
      </w:tr>
      <w:tr w:rsidR="005E6B7D" w:rsidRPr="00AB47F6" w14:paraId="0A86DB6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98B0968" w14:textId="14444F72" w:rsidR="005E6B7D" w:rsidRPr="00AB47F6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AB47F6">
              <w:rPr>
                <w:rStyle w:val="attributenametext"/>
                <w:rFonts w:ascii="Arial" w:hAnsi="Arial" w:cs="Arial"/>
                <w:sz w:val="20"/>
                <w:szCs w:val="20"/>
              </w:rPr>
              <w:t>Interfejsy komunikacyj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5F4C494" w14:textId="7760C0BA" w:rsidR="005E6B7D" w:rsidRPr="00AB47F6" w:rsidRDefault="00AB47F6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AB47F6">
              <w:rPr>
                <w:rFonts w:ascii="Arial" w:eastAsia="Arial Unicode MS" w:hAnsi="Arial" w:cs="Arial"/>
                <w:sz w:val="20"/>
                <w:szCs w:val="20"/>
              </w:rPr>
              <w:t>USB 3.0</w:t>
            </w:r>
          </w:p>
        </w:tc>
        <w:tc>
          <w:tcPr>
            <w:tcW w:w="5784" w:type="dxa"/>
            <w:shd w:val="clear" w:color="auto" w:fill="FFFFFF" w:themeFill="background1"/>
          </w:tcPr>
          <w:p w14:paraId="6D213EE3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5009CCF" w14:textId="51E584B7" w:rsidR="004E3484" w:rsidRPr="00AB47F6" w:rsidRDefault="004E3484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B47F6">
              <w:rPr>
                <w:rFonts w:ascii="Arial" w:hAnsi="Arial" w:cs="Arial"/>
                <w:sz w:val="18"/>
                <w:szCs w:val="18"/>
              </w:rPr>
              <w:t>.............................................</w:t>
            </w:r>
          </w:p>
          <w:p w14:paraId="5A264DE3" w14:textId="1E74F256" w:rsidR="005E6B7D" w:rsidRPr="00AB47F6" w:rsidRDefault="00AB47F6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571D7">
              <w:rPr>
                <w:rFonts w:ascii="Arial" w:hAnsi="Arial" w:cs="Arial"/>
                <w:sz w:val="16"/>
                <w:szCs w:val="16"/>
              </w:rPr>
              <w:t xml:space="preserve">(TAK/ NIE) </w:t>
            </w:r>
          </w:p>
        </w:tc>
      </w:tr>
      <w:tr w:rsidR="005E6B7D" w:rsidRPr="00AB47F6" w14:paraId="77A18836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8FD0D79" w14:textId="633B55CC" w:rsidR="005E6B7D" w:rsidRPr="00AB47F6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 xml:space="preserve">Odporność na wilgoć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FA91BC" w14:textId="197771E1" w:rsidR="005E6B7D" w:rsidRPr="00AB47F6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I</w:t>
            </w:r>
            <w:r>
              <w:rPr>
                <w:rFonts w:eastAsia="Arial Unicode MS"/>
              </w:rPr>
              <w:t>P67</w:t>
            </w:r>
          </w:p>
        </w:tc>
        <w:tc>
          <w:tcPr>
            <w:tcW w:w="5784" w:type="dxa"/>
            <w:shd w:val="clear" w:color="auto" w:fill="FFFFFF" w:themeFill="background1"/>
          </w:tcPr>
          <w:p w14:paraId="70EF1CA9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8F67C2" w14:textId="2F768593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DB5844E" w14:textId="5D250F56" w:rsidR="005E6B7D" w:rsidRPr="00AB47F6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15D3EDCC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14127E1" w14:textId="572F6FC9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dporność na pył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5E6C064D" w:rsidR="005E6B7D" w:rsidRPr="004E3484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K</w:t>
            </w:r>
            <w:r>
              <w:rPr>
                <w:rFonts w:eastAsia="Arial Unicode MS"/>
              </w:rPr>
              <w:t xml:space="preserve">lasyfikacja ISO 6. </w:t>
            </w:r>
          </w:p>
        </w:tc>
        <w:tc>
          <w:tcPr>
            <w:tcW w:w="5784" w:type="dxa"/>
            <w:shd w:val="clear" w:color="auto" w:fill="FFFFFF" w:themeFill="background1"/>
          </w:tcPr>
          <w:p w14:paraId="3CC5A53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A831DD" w14:textId="202B6B7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75A7F56" w14:textId="72C43E85" w:rsidR="005E6B7D" w:rsidRPr="004E3484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6F702C8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1D9959" w14:textId="446070BD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Zakres temperatury pracy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6EF0D8DD" w:rsidR="005E6B7D" w:rsidRPr="004E3484" w:rsidRDefault="009571D7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</w:t>
            </w:r>
            <w:r>
              <w:rPr>
                <w:rFonts w:eastAsia="Arial Unicode MS"/>
              </w:rPr>
              <w:t>d 0</w:t>
            </w:r>
            <w:r>
              <w:rPr>
                <w:rFonts w:ascii="Calibri" w:eastAsia="Arial Unicode MS" w:hAnsi="Calibri" w:cs="Calibri"/>
              </w:rPr>
              <w:t>°</w:t>
            </w:r>
            <w:r>
              <w:rPr>
                <w:rFonts w:eastAsia="Arial Unicode MS"/>
              </w:rPr>
              <w:t>C do +40</w:t>
            </w:r>
            <w:r>
              <w:rPr>
                <w:rFonts w:ascii="Calibri" w:eastAsia="Arial Unicode MS" w:hAnsi="Calibri" w:cs="Calibri"/>
              </w:rPr>
              <w:t>°</w:t>
            </w:r>
            <w:r>
              <w:rPr>
                <w:rFonts w:eastAsia="Arial Unicode MS"/>
              </w:rPr>
              <w:t>C</w:t>
            </w:r>
          </w:p>
        </w:tc>
        <w:tc>
          <w:tcPr>
            <w:tcW w:w="5784" w:type="dxa"/>
            <w:shd w:val="clear" w:color="auto" w:fill="FFFFFF" w:themeFill="background1"/>
          </w:tcPr>
          <w:p w14:paraId="2F2DCED4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DBB53E" w14:textId="055F2C29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FDF2A8D" w14:textId="13C50F40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75069D24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EF8A66" w14:textId="74A47858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ożliwość określenia charakterystyk spektralnych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F9D620A" w14:textId="4295A0DC" w:rsidR="005E6B7D" w:rsidRPr="004E3484" w:rsidRDefault="009571D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t xml:space="preserve">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19C68D85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53C87A" w14:textId="77777777" w:rsidR="009571D7" w:rsidRPr="00AB47F6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3C7048E" w14:textId="573EA67E" w:rsidR="005E6B7D" w:rsidRPr="004E3484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22CBE86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5F03896" w14:textId="434BFD96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ożliwość zmiany czasu rejestracji i liczby zapisanych linii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B7927B" w14:textId="1D69412C" w:rsidR="005E6B7D" w:rsidRPr="004E3484" w:rsidRDefault="009571D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t xml:space="preserve">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5578FD7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E427EF" w14:textId="77777777" w:rsidR="009571D7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3B520F" w14:textId="77777777" w:rsidR="009571D7" w:rsidRPr="00AB47F6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7C7B572A" w14:textId="01C7E05F" w:rsidR="005E6B7D" w:rsidRPr="009571D7" w:rsidRDefault="009571D7" w:rsidP="009571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10660A8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9C8F3A3" w14:textId="10831D27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programowanie umożliwiające sterowaniem kamerą i zbieranie danych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37A4D5" w14:textId="5BD59498" w:rsidR="005E6B7D" w:rsidRPr="004E3484" w:rsidRDefault="009571D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t>ymagane</w:t>
            </w:r>
          </w:p>
        </w:tc>
        <w:tc>
          <w:tcPr>
            <w:tcW w:w="5784" w:type="dxa"/>
            <w:shd w:val="clear" w:color="auto" w:fill="FFFFFF" w:themeFill="background1"/>
          </w:tcPr>
          <w:p w14:paraId="12CE85A0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D6B782" w14:textId="77777777" w:rsidR="009571D7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078670" w14:textId="77777777" w:rsidR="009571D7" w:rsidRPr="00AB47F6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ABB5984" w14:textId="14BD4763" w:rsidR="005E6B7D" w:rsidRPr="004E3484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D00CA" w:rsidRPr="004E3484" w14:paraId="21BAE2D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6744AB1" w14:textId="4B3938BA" w:rsidR="00FD00CA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Wsparcie techniczne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66252C7" w14:textId="50AC7D6F" w:rsidR="00FD00CA" w:rsidRPr="004E3484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min. 24 miesiące </w:t>
            </w:r>
          </w:p>
        </w:tc>
        <w:tc>
          <w:tcPr>
            <w:tcW w:w="5784" w:type="dxa"/>
            <w:shd w:val="clear" w:color="auto" w:fill="FFFFFF" w:themeFill="background1"/>
          </w:tcPr>
          <w:p w14:paraId="5F233B22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250490" w14:textId="17E8F59D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50E540A" w14:textId="4B2D066B" w:rsidR="00FD00CA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D00CA" w:rsidRPr="004E3484" w14:paraId="028B119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9DB600C" w14:textId="015B1A5E" w:rsidR="00FD00CA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G</w:t>
            </w:r>
            <w:r>
              <w:rPr>
                <w:rStyle w:val="attributenametext"/>
              </w:rPr>
              <w:t xml:space="preserve">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000AB49" w14:textId="3F5D6295" w:rsidR="00FD00CA" w:rsidRPr="004E3484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min. 24 miesi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59CAEC46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5884E8" w14:textId="77777777" w:rsidR="009571D7" w:rsidRPr="004E3484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64B80455" w14:textId="4EEF80BC" w:rsidR="00FD00CA" w:rsidRPr="004E3484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571D7" w:rsidRPr="004E3484" w14:paraId="0344D6E8" w14:textId="77777777" w:rsidTr="00CC53A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14312" w:type="dxa"/>
            <w:gridSpan w:val="3"/>
            <w:shd w:val="clear" w:color="auto" w:fill="FFFFFF" w:themeFill="background1"/>
            <w:vAlign w:val="center"/>
          </w:tcPr>
          <w:p w14:paraId="51C564CD" w14:textId="51352472" w:rsidR="009571D7" w:rsidRPr="009571D7" w:rsidRDefault="009571D7" w:rsidP="009571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Dodatkowe wyposażenie </w:t>
            </w:r>
          </w:p>
          <w:p w14:paraId="3D4B0D2A" w14:textId="7A6B8B12" w:rsidR="009571D7" w:rsidRPr="004E3484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D0B20" w:rsidRPr="004E3484" w14:paraId="0A96729F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7A844DE" w14:textId="37F74BB3" w:rsidR="006D0B20" w:rsidRPr="003823D1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3823D1">
              <w:rPr>
                <w:rFonts w:ascii="Arial" w:eastAsia="Arial Unicode MS" w:hAnsi="Arial" w:cs="Arial"/>
                <w:sz w:val="20"/>
                <w:szCs w:val="20"/>
              </w:rPr>
              <w:t xml:space="preserve">Zasilacz </w:t>
            </w:r>
            <w:r w:rsidR="00BD5372" w:rsidRPr="003823D1">
              <w:rPr>
                <w:rFonts w:ascii="Arial" w:eastAsia="Arial Unicode MS" w:hAnsi="Arial" w:cs="Arial"/>
                <w:sz w:val="20"/>
                <w:szCs w:val="20"/>
              </w:rPr>
              <w:t>i</w:t>
            </w:r>
            <w:r w:rsidRPr="003823D1">
              <w:rPr>
                <w:rFonts w:ascii="Arial" w:eastAsia="Arial Unicode MS" w:hAnsi="Arial" w:cs="Arial"/>
                <w:sz w:val="20"/>
                <w:szCs w:val="20"/>
              </w:rPr>
              <w:t xml:space="preserve"> wymienne baterie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D66A0BC" w14:textId="0B542973" w:rsidR="006D0B20" w:rsidRPr="003823D1" w:rsidRDefault="009571D7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3823D1">
              <w:rPr>
                <w:rFonts w:ascii="Arial" w:eastAsia="Arial Unicode MS" w:hAnsi="Arial" w:cs="Arial"/>
                <w:sz w:val="20"/>
                <w:szCs w:val="20"/>
              </w:rPr>
              <w:t xml:space="preserve">W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7E458743" w14:textId="77777777" w:rsidR="004E3484" w:rsidRPr="003823D1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2F099A" w14:textId="1CB8F2C1" w:rsidR="004E3484" w:rsidRPr="003823D1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823D1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5312CF4" w14:textId="1180C1CE" w:rsidR="006D0B20" w:rsidRPr="004E3484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823D1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</w:tbl>
    <w:p w14:paraId="55A80581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4620D8DA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5B93B5F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6AC6BB4D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1E27752B" w:rsidR="0042394D" w:rsidRPr="004E3484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 w:rsidRPr="004E3484">
        <w:rPr>
          <w:rFonts w:ascii="Arial" w:hAnsi="Arial" w:cs="Arial"/>
        </w:rPr>
        <w:t>………………………………………</w:t>
      </w:r>
    </w:p>
    <w:p w14:paraId="1B5D396D" w14:textId="77777777" w:rsidR="0042394D" w:rsidRPr="004E3484" w:rsidRDefault="0042394D" w:rsidP="002C54C5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Pr="004E3484" w:rsidRDefault="0042394D" w:rsidP="002C54C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2C54C5">
      <w:pPr>
        <w:spacing w:after="0" w:line="240" w:lineRule="auto"/>
        <w:rPr>
          <w:rFonts w:ascii="Arial" w:hAnsi="Arial" w:cs="Arial"/>
        </w:rPr>
      </w:pPr>
    </w:p>
    <w:sectPr w:rsidR="0084132A" w:rsidRPr="000235EF" w:rsidSect="00BD19D8">
      <w:headerReference w:type="first" r:id="rId8"/>
      <w:pgSz w:w="16838" w:h="11906" w:orient="landscape"/>
      <w:pgMar w:top="1417" w:right="1417" w:bottom="1276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EE0A56" w14:textId="77777777" w:rsidR="00A87484" w:rsidRDefault="00A87484" w:rsidP="0042394D">
      <w:pPr>
        <w:spacing w:after="0" w:line="240" w:lineRule="auto"/>
      </w:pPr>
      <w:r>
        <w:separator/>
      </w:r>
    </w:p>
  </w:endnote>
  <w:endnote w:type="continuationSeparator" w:id="0">
    <w:p w14:paraId="76A87B55" w14:textId="77777777" w:rsidR="00A87484" w:rsidRDefault="00A87484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8E22C4" w14:textId="77777777" w:rsidR="00A87484" w:rsidRDefault="00A87484" w:rsidP="0042394D">
      <w:pPr>
        <w:spacing w:after="0" w:line="240" w:lineRule="auto"/>
      </w:pPr>
      <w:r>
        <w:separator/>
      </w:r>
    </w:p>
  </w:footnote>
  <w:footnote w:type="continuationSeparator" w:id="0">
    <w:p w14:paraId="2ADB4FAB" w14:textId="77777777" w:rsidR="00A87484" w:rsidRDefault="00A87484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FA74B0" w14:textId="75834858" w:rsidR="00BB2FBC" w:rsidRPr="00DD6607" w:rsidRDefault="00BD19D8" w:rsidP="00AB47F6">
    <w:pPr>
      <w:pStyle w:val="Nagwek"/>
      <w:tabs>
        <w:tab w:val="left" w:pos="8463"/>
      </w:tabs>
      <w:rPr>
        <w:rFonts w:ascii="Arial" w:hAnsi="Arial" w:cs="Arial"/>
        <w:b/>
        <w:sz w:val="15"/>
        <w:szCs w:val="15"/>
      </w:rPr>
    </w:pPr>
    <w:r>
      <w:rPr>
        <w:rFonts w:ascii="Arial" w:hAnsi="Arial" w:cs="Arial"/>
        <w:b/>
        <w:sz w:val="15"/>
        <w:szCs w:val="15"/>
      </w:rPr>
      <w:t xml:space="preserve">     </w:t>
    </w:r>
    <w:r w:rsidR="00AB47F6">
      <w:rPr>
        <w:noProof/>
        <w:sz w:val="18"/>
        <w:szCs w:val="18"/>
        <w:lang w:val="en-US"/>
      </w:rPr>
      <w:drawing>
        <wp:inline distT="0" distB="0" distL="0" distR="0" wp14:anchorId="42E61610" wp14:editId="6D1E8320">
          <wp:extent cx="850790" cy="850790"/>
          <wp:effectExtent l="0" t="0" r="6985" b="6985"/>
          <wp:docPr id="745048896" name="Obraz 1" descr="Obraz zawierający logo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68361341" descr="Obraz zawierający logo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6248" cy="8562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sz w:val="15"/>
        <w:szCs w:val="15"/>
      </w:rPr>
      <w:t xml:space="preserve">                         </w:t>
    </w:r>
    <w:r w:rsidR="00D776E0">
      <w:rPr>
        <w:rFonts w:ascii="Arial" w:hAnsi="Arial" w:cs="Arial"/>
        <w:b/>
        <w:sz w:val="15"/>
        <w:szCs w:val="15"/>
      </w:rPr>
      <w:t xml:space="preserve">                                                                      </w:t>
    </w:r>
    <w:r>
      <w:rPr>
        <w:rFonts w:ascii="Arial" w:hAnsi="Arial" w:cs="Arial"/>
        <w:b/>
        <w:sz w:val="15"/>
        <w:szCs w:val="15"/>
      </w:rPr>
      <w:t xml:space="preserve">        </w:t>
    </w:r>
    <w:r w:rsidR="00BB2FBC" w:rsidRPr="00DD6607">
      <w:rPr>
        <w:rFonts w:ascii="Arial" w:hAnsi="Arial" w:cs="Arial"/>
        <w:b/>
        <w:sz w:val="15"/>
        <w:szCs w:val="15"/>
      </w:rPr>
      <w:t>POLITECHNIKA WARSZAWSKA</w:t>
    </w:r>
    <w:r w:rsidR="00D776E0">
      <w:rPr>
        <w:rFonts w:ascii="Arial" w:hAnsi="Arial" w:cs="Arial"/>
        <w:b/>
        <w:sz w:val="15"/>
        <w:szCs w:val="15"/>
      </w:rPr>
      <w:t xml:space="preserve">                                                                                                    </w:t>
    </w:r>
    <w:r w:rsidR="00D776E0">
      <w:rPr>
        <w:rFonts w:ascii="Arial" w:hAnsi="Arial" w:cs="Arial"/>
        <w:b/>
        <w:noProof/>
        <w:sz w:val="15"/>
        <w:szCs w:val="15"/>
      </w:rPr>
      <w:drawing>
        <wp:inline distT="0" distB="0" distL="0" distR="0" wp14:anchorId="4668B63C" wp14:editId="3A23F077">
          <wp:extent cx="694543" cy="954157"/>
          <wp:effectExtent l="0" t="0" r="0" b="0"/>
          <wp:docPr id="1250187299" name="Obraz 1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9012208" name="Obraz 1" descr="Obraz zawierający tekst, Czcionka, logo, Grafik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082" cy="9933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20C1A897" w14:textId="0F2289F8" w:rsidR="009571D7" w:rsidRPr="00D776E0" w:rsidRDefault="00D776E0" w:rsidP="00D776E0">
    <w:pPr>
      <w:tabs>
        <w:tab w:val="left" w:pos="6663"/>
      </w:tabs>
      <w:suppressAutoHyphens/>
      <w:spacing w:after="0" w:line="240" w:lineRule="auto"/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</w:pP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 w:rsidRPr="00D776E0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Znak sprawy: Mchtr.261.04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4ACA"/>
    <w:rsid w:val="00016496"/>
    <w:rsid w:val="000235EF"/>
    <w:rsid w:val="0003469E"/>
    <w:rsid w:val="00043587"/>
    <w:rsid w:val="00045D4D"/>
    <w:rsid w:val="000545FA"/>
    <w:rsid w:val="000601EB"/>
    <w:rsid w:val="0006584E"/>
    <w:rsid w:val="000741EB"/>
    <w:rsid w:val="00074F7E"/>
    <w:rsid w:val="0007524B"/>
    <w:rsid w:val="00087915"/>
    <w:rsid w:val="000A7DDD"/>
    <w:rsid w:val="000B03D4"/>
    <w:rsid w:val="000B6454"/>
    <w:rsid w:val="000D0B08"/>
    <w:rsid w:val="000D30B8"/>
    <w:rsid w:val="000D3AD8"/>
    <w:rsid w:val="000F3A7E"/>
    <w:rsid w:val="0010019E"/>
    <w:rsid w:val="00103B71"/>
    <w:rsid w:val="00106719"/>
    <w:rsid w:val="001234CB"/>
    <w:rsid w:val="00125109"/>
    <w:rsid w:val="00140F97"/>
    <w:rsid w:val="001413FD"/>
    <w:rsid w:val="001420D1"/>
    <w:rsid w:val="00156EC8"/>
    <w:rsid w:val="00170BFE"/>
    <w:rsid w:val="001734F3"/>
    <w:rsid w:val="00191A35"/>
    <w:rsid w:val="001955D9"/>
    <w:rsid w:val="001A0AD8"/>
    <w:rsid w:val="001E4556"/>
    <w:rsid w:val="001F0E3E"/>
    <w:rsid w:val="001F36AA"/>
    <w:rsid w:val="001F509E"/>
    <w:rsid w:val="002017AE"/>
    <w:rsid w:val="00205DC5"/>
    <w:rsid w:val="0023073E"/>
    <w:rsid w:val="00236E74"/>
    <w:rsid w:val="00237517"/>
    <w:rsid w:val="002465F7"/>
    <w:rsid w:val="00252529"/>
    <w:rsid w:val="002602DF"/>
    <w:rsid w:val="00267B93"/>
    <w:rsid w:val="00280DF6"/>
    <w:rsid w:val="002850DE"/>
    <w:rsid w:val="0029752A"/>
    <w:rsid w:val="002A09E2"/>
    <w:rsid w:val="002A3F38"/>
    <w:rsid w:val="002C43CC"/>
    <w:rsid w:val="002C4BD1"/>
    <w:rsid w:val="002C54C5"/>
    <w:rsid w:val="002C64DF"/>
    <w:rsid w:val="002E492C"/>
    <w:rsid w:val="002E66FE"/>
    <w:rsid w:val="0033143E"/>
    <w:rsid w:val="00333C28"/>
    <w:rsid w:val="00344975"/>
    <w:rsid w:val="00352D1D"/>
    <w:rsid w:val="00356463"/>
    <w:rsid w:val="003823D1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26E73"/>
    <w:rsid w:val="004307DF"/>
    <w:rsid w:val="0043796A"/>
    <w:rsid w:val="00441282"/>
    <w:rsid w:val="0044212B"/>
    <w:rsid w:val="00456E4D"/>
    <w:rsid w:val="00474D2A"/>
    <w:rsid w:val="00474E57"/>
    <w:rsid w:val="0047776F"/>
    <w:rsid w:val="004840E1"/>
    <w:rsid w:val="00485C7B"/>
    <w:rsid w:val="0048695A"/>
    <w:rsid w:val="00486BE2"/>
    <w:rsid w:val="004909FB"/>
    <w:rsid w:val="004A0C6E"/>
    <w:rsid w:val="004B50F6"/>
    <w:rsid w:val="004C3C0C"/>
    <w:rsid w:val="004D2773"/>
    <w:rsid w:val="004E07F9"/>
    <w:rsid w:val="004E1A2F"/>
    <w:rsid w:val="004E3484"/>
    <w:rsid w:val="004F595A"/>
    <w:rsid w:val="00500DC0"/>
    <w:rsid w:val="00524CE7"/>
    <w:rsid w:val="005308B9"/>
    <w:rsid w:val="00532C9C"/>
    <w:rsid w:val="0055235C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5F6B75"/>
    <w:rsid w:val="006129FC"/>
    <w:rsid w:val="00615D7F"/>
    <w:rsid w:val="00621C22"/>
    <w:rsid w:val="00622B1D"/>
    <w:rsid w:val="0063415C"/>
    <w:rsid w:val="006505BF"/>
    <w:rsid w:val="00665328"/>
    <w:rsid w:val="00667161"/>
    <w:rsid w:val="0067100C"/>
    <w:rsid w:val="0067149A"/>
    <w:rsid w:val="00675FEA"/>
    <w:rsid w:val="00676171"/>
    <w:rsid w:val="00683B9E"/>
    <w:rsid w:val="006B1259"/>
    <w:rsid w:val="006B2AA1"/>
    <w:rsid w:val="006C656A"/>
    <w:rsid w:val="006D0B20"/>
    <w:rsid w:val="006E250E"/>
    <w:rsid w:val="006F0F76"/>
    <w:rsid w:val="006F10F1"/>
    <w:rsid w:val="006F2FCF"/>
    <w:rsid w:val="006F4940"/>
    <w:rsid w:val="006F6F63"/>
    <w:rsid w:val="00710083"/>
    <w:rsid w:val="00711D34"/>
    <w:rsid w:val="00721054"/>
    <w:rsid w:val="00744968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25022"/>
    <w:rsid w:val="008330AF"/>
    <w:rsid w:val="0083B1D9"/>
    <w:rsid w:val="0084132A"/>
    <w:rsid w:val="00850891"/>
    <w:rsid w:val="00874C45"/>
    <w:rsid w:val="0088685F"/>
    <w:rsid w:val="0088727B"/>
    <w:rsid w:val="008940DF"/>
    <w:rsid w:val="008A2247"/>
    <w:rsid w:val="008B2C3A"/>
    <w:rsid w:val="008B7102"/>
    <w:rsid w:val="008C012A"/>
    <w:rsid w:val="008C6FF7"/>
    <w:rsid w:val="008E1C8F"/>
    <w:rsid w:val="008F3C97"/>
    <w:rsid w:val="0092221D"/>
    <w:rsid w:val="00926373"/>
    <w:rsid w:val="00935628"/>
    <w:rsid w:val="00941136"/>
    <w:rsid w:val="00945F9C"/>
    <w:rsid w:val="009535A4"/>
    <w:rsid w:val="009552CE"/>
    <w:rsid w:val="00955D4F"/>
    <w:rsid w:val="009571D7"/>
    <w:rsid w:val="00961432"/>
    <w:rsid w:val="00965CBC"/>
    <w:rsid w:val="00974D25"/>
    <w:rsid w:val="009776C5"/>
    <w:rsid w:val="0098734A"/>
    <w:rsid w:val="00993076"/>
    <w:rsid w:val="00994ACD"/>
    <w:rsid w:val="009A0554"/>
    <w:rsid w:val="009B19C7"/>
    <w:rsid w:val="009B6B2E"/>
    <w:rsid w:val="009B6E98"/>
    <w:rsid w:val="009F7485"/>
    <w:rsid w:val="00A02238"/>
    <w:rsid w:val="00A148FD"/>
    <w:rsid w:val="00A3236D"/>
    <w:rsid w:val="00A32A3A"/>
    <w:rsid w:val="00A34D77"/>
    <w:rsid w:val="00A5650B"/>
    <w:rsid w:val="00A74FA5"/>
    <w:rsid w:val="00A85C94"/>
    <w:rsid w:val="00A85D49"/>
    <w:rsid w:val="00A87484"/>
    <w:rsid w:val="00A91403"/>
    <w:rsid w:val="00A92BFB"/>
    <w:rsid w:val="00AA1FA9"/>
    <w:rsid w:val="00AA3C00"/>
    <w:rsid w:val="00AB47F6"/>
    <w:rsid w:val="00AD6082"/>
    <w:rsid w:val="00AE668B"/>
    <w:rsid w:val="00AF4817"/>
    <w:rsid w:val="00AF4B77"/>
    <w:rsid w:val="00B079AA"/>
    <w:rsid w:val="00B123DC"/>
    <w:rsid w:val="00B20E42"/>
    <w:rsid w:val="00B2215B"/>
    <w:rsid w:val="00B25C61"/>
    <w:rsid w:val="00B34473"/>
    <w:rsid w:val="00B35F9C"/>
    <w:rsid w:val="00B55536"/>
    <w:rsid w:val="00B57970"/>
    <w:rsid w:val="00B623F9"/>
    <w:rsid w:val="00B74AAA"/>
    <w:rsid w:val="00B75335"/>
    <w:rsid w:val="00B80438"/>
    <w:rsid w:val="00B81264"/>
    <w:rsid w:val="00B849BB"/>
    <w:rsid w:val="00BB2FBC"/>
    <w:rsid w:val="00BB5983"/>
    <w:rsid w:val="00BB69E8"/>
    <w:rsid w:val="00BC5D5B"/>
    <w:rsid w:val="00BD098C"/>
    <w:rsid w:val="00BD19D8"/>
    <w:rsid w:val="00BD35A7"/>
    <w:rsid w:val="00BD44B2"/>
    <w:rsid w:val="00BD500B"/>
    <w:rsid w:val="00BD5372"/>
    <w:rsid w:val="00BE436D"/>
    <w:rsid w:val="00BF1FF6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0481"/>
    <w:rsid w:val="00C52046"/>
    <w:rsid w:val="00C90F85"/>
    <w:rsid w:val="00C932DC"/>
    <w:rsid w:val="00C94D88"/>
    <w:rsid w:val="00CA7DDF"/>
    <w:rsid w:val="00CB7CC5"/>
    <w:rsid w:val="00CC4C06"/>
    <w:rsid w:val="00CC72E2"/>
    <w:rsid w:val="00CD0FF8"/>
    <w:rsid w:val="00CD164D"/>
    <w:rsid w:val="00CD1E92"/>
    <w:rsid w:val="00CD3AA5"/>
    <w:rsid w:val="00CD4EA7"/>
    <w:rsid w:val="00CE15FF"/>
    <w:rsid w:val="00D00622"/>
    <w:rsid w:val="00D15EB8"/>
    <w:rsid w:val="00D27974"/>
    <w:rsid w:val="00D325F0"/>
    <w:rsid w:val="00D3444D"/>
    <w:rsid w:val="00D53118"/>
    <w:rsid w:val="00D74B44"/>
    <w:rsid w:val="00D776E0"/>
    <w:rsid w:val="00D80BD4"/>
    <w:rsid w:val="00D95D45"/>
    <w:rsid w:val="00DC0368"/>
    <w:rsid w:val="00DC4F6E"/>
    <w:rsid w:val="00DD1677"/>
    <w:rsid w:val="00DD3841"/>
    <w:rsid w:val="00DF6315"/>
    <w:rsid w:val="00E076A9"/>
    <w:rsid w:val="00E2151F"/>
    <w:rsid w:val="00E313F6"/>
    <w:rsid w:val="00E3210F"/>
    <w:rsid w:val="00E3564C"/>
    <w:rsid w:val="00E363CF"/>
    <w:rsid w:val="00E3682C"/>
    <w:rsid w:val="00E51685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3131"/>
    <w:rsid w:val="00F057B2"/>
    <w:rsid w:val="00F12B6B"/>
    <w:rsid w:val="00F33B23"/>
    <w:rsid w:val="00F37885"/>
    <w:rsid w:val="00F44A94"/>
    <w:rsid w:val="00F47AD3"/>
    <w:rsid w:val="00F6763F"/>
    <w:rsid w:val="00F855A2"/>
    <w:rsid w:val="00F951FF"/>
    <w:rsid w:val="00FA1E2B"/>
    <w:rsid w:val="00FA34ED"/>
    <w:rsid w:val="00FB1B63"/>
    <w:rsid w:val="00FB4347"/>
    <w:rsid w:val="00FB54E5"/>
    <w:rsid w:val="00FD00CA"/>
    <w:rsid w:val="00FE3B18"/>
    <w:rsid w:val="00FE5FC9"/>
    <w:rsid w:val="05C4D3AA"/>
    <w:rsid w:val="071D0D2E"/>
    <w:rsid w:val="08138C31"/>
    <w:rsid w:val="08E55EB6"/>
    <w:rsid w:val="0C13CB28"/>
    <w:rsid w:val="0EE1C83E"/>
    <w:rsid w:val="0FD02E5C"/>
    <w:rsid w:val="147B35F1"/>
    <w:rsid w:val="150C6DAC"/>
    <w:rsid w:val="16170652"/>
    <w:rsid w:val="196CE46E"/>
    <w:rsid w:val="1B2AC0D5"/>
    <w:rsid w:val="1C061D6B"/>
    <w:rsid w:val="1FB801A8"/>
    <w:rsid w:val="25731D52"/>
    <w:rsid w:val="2679CD95"/>
    <w:rsid w:val="27BB99B2"/>
    <w:rsid w:val="293D8C5A"/>
    <w:rsid w:val="300E235F"/>
    <w:rsid w:val="32BDEEED"/>
    <w:rsid w:val="32D28F9E"/>
    <w:rsid w:val="3730C2FD"/>
    <w:rsid w:val="393B2150"/>
    <w:rsid w:val="3A8E84C2"/>
    <w:rsid w:val="3CB865CA"/>
    <w:rsid w:val="3D775BA2"/>
    <w:rsid w:val="3FF97773"/>
    <w:rsid w:val="44757A17"/>
    <w:rsid w:val="44913D93"/>
    <w:rsid w:val="45ED9A70"/>
    <w:rsid w:val="48A937AC"/>
    <w:rsid w:val="49A30270"/>
    <w:rsid w:val="4A215717"/>
    <w:rsid w:val="4B9555BE"/>
    <w:rsid w:val="4C07BA4D"/>
    <w:rsid w:val="4DC600E1"/>
    <w:rsid w:val="4E63E7D9"/>
    <w:rsid w:val="557CFCBB"/>
    <w:rsid w:val="5629E539"/>
    <w:rsid w:val="565AC5C0"/>
    <w:rsid w:val="57056BF2"/>
    <w:rsid w:val="59028BFD"/>
    <w:rsid w:val="5C8DF2BF"/>
    <w:rsid w:val="6012E4E1"/>
    <w:rsid w:val="61515AFA"/>
    <w:rsid w:val="62B75083"/>
    <w:rsid w:val="64C4B0AE"/>
    <w:rsid w:val="659478AD"/>
    <w:rsid w:val="680D4748"/>
    <w:rsid w:val="6E3F5EC0"/>
    <w:rsid w:val="6EAA017A"/>
    <w:rsid w:val="6EECC391"/>
    <w:rsid w:val="70628BE1"/>
    <w:rsid w:val="7065BD34"/>
    <w:rsid w:val="71AAAF92"/>
    <w:rsid w:val="739A2CA3"/>
    <w:rsid w:val="73DD7765"/>
    <w:rsid w:val="788BDDCB"/>
    <w:rsid w:val="7A45CB0F"/>
    <w:rsid w:val="7BE958D4"/>
    <w:rsid w:val="7FFD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71D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Odwoaniedokomentarza">
    <w:name w:val="annotation reference"/>
    <w:basedOn w:val="Domylnaczcionkaakapitu"/>
    <w:uiPriority w:val="99"/>
    <w:semiHidden/>
    <w:unhideWhenUsed/>
    <w:rsid w:val="00DD16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D167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D167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16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1677"/>
    <w:rPr>
      <w:b/>
      <w:bCs/>
      <w:sz w:val="20"/>
      <w:szCs w:val="20"/>
    </w:rPr>
  </w:style>
  <w:style w:type="character" w:customStyle="1" w:styleId="ui-provider">
    <w:name w:val="ui-provider"/>
    <w:basedOn w:val="Domylnaczcionkaakapitu"/>
    <w:rsid w:val="00F33B23"/>
  </w:style>
  <w:style w:type="character" w:styleId="Hipercze">
    <w:name w:val="Hyperlink"/>
    <w:uiPriority w:val="99"/>
    <w:rsid w:val="00103B71"/>
    <w:rPr>
      <w:rFonts w:ascii="Times New Roman" w:hAnsi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image001.png@01DA7627.389D358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4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2</cp:revision>
  <cp:lastPrinted>2023-11-27T11:38:00Z</cp:lastPrinted>
  <dcterms:created xsi:type="dcterms:W3CDTF">2024-03-27T12:19:00Z</dcterms:created>
  <dcterms:modified xsi:type="dcterms:W3CDTF">2024-03-27T12:19:00Z</dcterms:modified>
</cp:coreProperties>
</file>